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85C48" w14:textId="77777777" w:rsidR="00C06046" w:rsidRPr="000B77FD" w:rsidRDefault="00C06046" w:rsidP="00C06046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B77FD">
        <w:rPr>
          <w:rFonts w:ascii="Times New Roman" w:hAnsi="Times New Roman" w:cs="Times New Roman"/>
          <w:sz w:val="24"/>
          <w:szCs w:val="24"/>
        </w:rPr>
        <w:t>Bhautik Makwana</w:t>
      </w:r>
    </w:p>
    <w:p w14:paraId="63AAAC0C" w14:textId="2C45D793" w:rsidR="00C06046" w:rsidRPr="000B77FD" w:rsidRDefault="00C06046" w:rsidP="004E1105">
      <w:pPr>
        <w:spacing w:line="24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0B77FD">
        <w:rPr>
          <w:rFonts w:ascii="Times New Roman" w:hAnsi="Times New Roman" w:cs="Times New Roman"/>
          <w:sz w:val="24"/>
          <w:szCs w:val="24"/>
        </w:rPr>
        <w:t>Jr. Software En</w:t>
      </w:r>
      <w:r w:rsidR="00C047C8">
        <w:rPr>
          <w:rFonts w:ascii="Times New Roman" w:hAnsi="Times New Roman" w:cs="Times New Roman"/>
          <w:sz w:val="24"/>
          <w:szCs w:val="24"/>
        </w:rPr>
        <w:t>gineer</w:t>
      </w:r>
    </w:p>
    <w:p w14:paraId="25972E30" w14:textId="77777777" w:rsidR="00C06046" w:rsidRPr="00247C86" w:rsidRDefault="00C06046" w:rsidP="00C06046">
      <w:pPr>
        <w:jc w:val="center"/>
        <w:rPr>
          <w:b/>
          <w:bCs/>
          <w:sz w:val="28"/>
          <w:szCs w:val="28"/>
          <w:u w:val="single"/>
        </w:rPr>
      </w:pPr>
      <w:r w:rsidRPr="00247C86">
        <w:rPr>
          <w:b/>
          <w:bCs/>
          <w:sz w:val="28"/>
          <w:szCs w:val="28"/>
          <w:u w:val="single"/>
        </w:rPr>
        <w:t>Install NgRx and tools</w:t>
      </w:r>
    </w:p>
    <w:p w14:paraId="33D3BB82" w14:textId="77777777" w:rsidR="00C06046" w:rsidRDefault="00C06046" w:rsidP="00C06046">
      <w:pPr>
        <w:rPr>
          <w:sz w:val="24"/>
          <w:szCs w:val="24"/>
        </w:rPr>
      </w:pPr>
    </w:p>
    <w:p w14:paraId="5CCD3C6C" w14:textId="77777777" w:rsidR="00C06046" w:rsidRPr="009C06AA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Style w:val="Strong"/>
          <w:rFonts w:asciiTheme="majorHAnsi" w:eastAsia="Times New Roman" w:hAnsiTheme="majorHAnsi" w:cstheme="majorHAnsi"/>
          <w:b w:val="0"/>
          <w:bCs w:val="0"/>
          <w:color w:val="C7254E"/>
          <w:shd w:val="clear" w:color="auto" w:fill="F9F2F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g add @ngrx/schematics@latest</w:t>
      </w:r>
    </w:p>
    <w:p w14:paraId="4893DF0A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C7254E"/>
          <w:sz w:val="20"/>
          <w:szCs w:val="20"/>
          <w:shd w:val="clear" w:color="auto" w:fill="F9F2F4"/>
          <w:lang w:bidi="gu-IN"/>
        </w:rPr>
      </w:pPr>
      <w:r w:rsidRPr="000E0027">
        <w:rPr>
          <w:rStyle w:val="Strong"/>
          <w:rFonts w:asciiTheme="majorHAnsi" w:hAnsiTheme="majorHAnsi" w:cstheme="majorHAnsi"/>
          <w:b w:val="0"/>
          <w:bCs w:val="0"/>
          <w:color w:val="C7254E"/>
          <w:sz w:val="24"/>
          <w:szCs w:val="24"/>
        </w:rPr>
        <w:t>ng config cli.defaultCollection @ngrx/schematics</w:t>
      </w:r>
    </w:p>
    <w:p w14:paraId="6BE05A5F" w14:textId="77777777" w:rsidR="00C06046" w:rsidRPr="000E0027" w:rsidRDefault="00C06046" w:rsidP="00C06046">
      <w:pPr>
        <w:shd w:val="clear" w:color="auto" w:fill="FFFFFF"/>
        <w:spacing w:before="75" w:after="225" w:line="240" w:lineRule="auto"/>
        <w:ind w:left="720"/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</w:pPr>
    </w:p>
    <w:p w14:paraId="18F7E341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store --save</w:t>
      </w:r>
    </w:p>
    <w:p w14:paraId="78D5E816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effects --save</w:t>
      </w:r>
    </w:p>
    <w:p w14:paraId="41358C07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entity --save</w:t>
      </w:r>
    </w:p>
    <w:p w14:paraId="3E49C215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pm install @ngrx/store-devtools –save</w:t>
      </w:r>
    </w:p>
    <w:p w14:paraId="2EA77BCB" w14:textId="77777777" w:rsidR="00C06046" w:rsidRPr="000E0027" w:rsidRDefault="00C06046" w:rsidP="00C06046">
      <w:pPr>
        <w:shd w:val="clear" w:color="auto" w:fill="FFFFFF"/>
        <w:spacing w:before="75" w:after="225" w:line="240" w:lineRule="auto"/>
        <w:ind w:left="360"/>
        <w:rPr>
          <w:rFonts w:asciiTheme="majorHAnsi" w:eastAsia="Times New Roman" w:hAnsiTheme="majorHAnsi" w:cstheme="majorHAnsi"/>
          <w:color w:val="222635"/>
          <w:sz w:val="24"/>
          <w:szCs w:val="24"/>
          <w:lang w:bidi="gu-IN"/>
        </w:rPr>
      </w:pPr>
    </w:p>
    <w:p w14:paraId="6A44DE41" w14:textId="77777777" w:rsidR="00C06046" w:rsidRPr="000E0027" w:rsidRDefault="00C06046" w:rsidP="00C06046">
      <w:pPr>
        <w:pStyle w:val="ListParagraph"/>
        <w:numPr>
          <w:ilvl w:val="0"/>
          <w:numId w:val="1"/>
        </w:numPr>
        <w:shd w:val="clear" w:color="auto" w:fill="FFFFFF"/>
        <w:spacing w:before="75" w:after="225" w:line="240" w:lineRule="auto"/>
        <w:ind w:left="1080"/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</w:pPr>
      <w:r w:rsidRPr="000E0027">
        <w:rPr>
          <w:rFonts w:asciiTheme="majorHAnsi" w:eastAsia="Times New Roman" w:hAnsiTheme="majorHAnsi" w:cstheme="majorHAnsi"/>
          <w:color w:val="C7254E"/>
          <w:shd w:val="clear" w:color="auto" w:fill="F9F2F4"/>
          <w:lang w:bidi="gu-IN"/>
        </w:rPr>
        <w:t>ng generate @ngrx/schematics:store State --root --module app.module.ts</w:t>
      </w:r>
    </w:p>
    <w:p w14:paraId="6F0F56B3" w14:textId="77777777" w:rsidR="00C06046" w:rsidRDefault="00C06046" w:rsidP="00C06046">
      <w:pPr>
        <w:shd w:val="clear" w:color="auto" w:fill="FFFFFF"/>
        <w:spacing w:before="75" w:after="225" w:line="240" w:lineRule="auto"/>
        <w:ind w:left="360"/>
        <w:rPr>
          <w:rFonts w:ascii="Consolas" w:eastAsia="Times New Roman" w:hAnsi="Consolas" w:cs="Courier New"/>
          <w:color w:val="C7254E"/>
          <w:sz w:val="26"/>
          <w:szCs w:val="26"/>
          <w:shd w:val="clear" w:color="auto" w:fill="F9F2F4"/>
          <w:lang w:bidi="gu-IN"/>
        </w:rPr>
      </w:pPr>
    </w:p>
    <w:p w14:paraId="3A7E113B" w14:textId="77777777" w:rsidR="00C06046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160784">
        <w:rPr>
          <w:lang w:bidi="gu-IN"/>
        </w:rPr>
        <w:drawing>
          <wp:inline distT="0" distB="0" distL="0" distR="0" wp14:anchorId="507413FE" wp14:editId="102FE9EB">
            <wp:extent cx="3610186" cy="985638"/>
            <wp:effectExtent l="190500" t="190500" r="180975" b="1955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45583" cy="1022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67D62F" w14:textId="77777777" w:rsidR="00C06046" w:rsidRPr="007226CC" w:rsidRDefault="00C06046" w:rsidP="00C06046">
      <w:pPr>
        <w:pStyle w:val="ListParagraph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</w:p>
    <w:p w14:paraId="57908311" w14:textId="77777777" w:rsidR="00C06046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7226CC"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  <w:drawing>
          <wp:inline distT="0" distB="0" distL="0" distR="0" wp14:anchorId="192D8C67" wp14:editId="03700F75">
            <wp:extent cx="3802667" cy="894080"/>
            <wp:effectExtent l="190500" t="190500" r="198120" b="1917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8491" cy="9518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0113A4" w14:textId="77777777" w:rsidR="00C06046" w:rsidRPr="00DB123F" w:rsidRDefault="00C06046" w:rsidP="00C06046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</w:p>
    <w:p w14:paraId="3F132CFC" w14:textId="54CD676E" w:rsidR="00D543E3" w:rsidRPr="00B03650" w:rsidRDefault="00C06046" w:rsidP="00B03650">
      <w:pPr>
        <w:pStyle w:val="ListParagraph"/>
        <w:shd w:val="clear" w:color="auto" w:fill="FFFFFF"/>
        <w:spacing w:before="75" w:after="225" w:line="240" w:lineRule="auto"/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</w:pPr>
      <w:r w:rsidRPr="002704B0">
        <w:rPr>
          <w:rFonts w:ascii="Cambria" w:eastAsia="Times New Roman" w:hAnsi="Cambria" w:cs="Times New Roman"/>
          <w:color w:val="222635"/>
          <w:sz w:val="29"/>
          <w:szCs w:val="29"/>
          <w:lang w:bidi="gu-IN"/>
        </w:rPr>
        <w:drawing>
          <wp:inline distT="0" distB="0" distL="0" distR="0" wp14:anchorId="7D0DAC47" wp14:editId="10972984">
            <wp:extent cx="3847253" cy="400293"/>
            <wp:effectExtent l="190500" t="190500" r="191770" b="1905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90106" cy="4359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D543E3" w:rsidRPr="00B03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B00873"/>
    <w:multiLevelType w:val="hybridMultilevel"/>
    <w:tmpl w:val="71740A0A"/>
    <w:lvl w:ilvl="0" w:tplc="27D0CB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jMytbA0MDc3NDJV0lEKTi0uzszPAykwrAUARMc7GiwAAAA="/>
  </w:docVars>
  <w:rsids>
    <w:rsidRoot w:val="00B002F1"/>
    <w:rsid w:val="004E1105"/>
    <w:rsid w:val="00956ABC"/>
    <w:rsid w:val="00B002F1"/>
    <w:rsid w:val="00B03650"/>
    <w:rsid w:val="00C047C8"/>
    <w:rsid w:val="00C06046"/>
    <w:rsid w:val="00D54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AB408"/>
  <w15:chartTrackingRefBased/>
  <w15:docId w15:val="{E8FB340E-7BAE-4BE7-8A4D-5F19148AE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60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04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0604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6</Characters>
  <Application>Microsoft Office Word</Application>
  <DocSecurity>0</DocSecurity>
  <Lines>2</Lines>
  <Paragraphs>1</Paragraphs>
  <ScaleCrop>false</ScaleCrop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7</cp:revision>
  <dcterms:created xsi:type="dcterms:W3CDTF">2021-08-19T05:57:00Z</dcterms:created>
  <dcterms:modified xsi:type="dcterms:W3CDTF">2021-08-19T05:58:00Z</dcterms:modified>
</cp:coreProperties>
</file>